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95BED9" w14:textId="1FACB147" w:rsidR="008A1E6B" w:rsidRDefault="006D56AA" w:rsidP="00463CDD">
      <w:pPr>
        <w:tabs>
          <w:tab w:val="left" w:pos="3030"/>
        </w:tabs>
        <w:rPr>
          <w:b/>
        </w:rPr>
      </w:pPr>
      <w:r>
        <w:rPr>
          <w:b/>
          <w:noProof/>
          <w:lang w:val="tr-TR" w:eastAsia="tr-TR"/>
        </w:rPr>
        <w:drawing>
          <wp:inline distT="0" distB="0" distL="0" distR="0" wp14:anchorId="2C4064B9" wp14:editId="7CE96C29">
            <wp:extent cx="5760720" cy="1230651"/>
            <wp:effectExtent l="0" t="0" r="0" b="7620"/>
            <wp:docPr id="1" name="Resim 1" descr="C:\Users\eğitim\Desktop\e-KJER\banner f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ğitim\Desktop\e-KJER\banner fre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3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7CD9" w14:textId="6003C4C7" w:rsidR="00B61DFE" w:rsidRDefault="00514D9F" w:rsidP="00A13A5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imilarity Rate Statement</w:t>
      </w:r>
    </w:p>
    <w:p w14:paraId="5F7E2C30" w14:textId="1B874B25" w:rsidR="00F05F22" w:rsidRPr="00514D9F" w:rsidRDefault="00514D9F" w:rsidP="00F05F22">
      <w:pPr>
        <w:spacing w:before="120" w:after="0" w:line="240" w:lineRule="auto"/>
        <w:jc w:val="both"/>
        <w:rPr>
          <w:sz w:val="24"/>
          <w:szCs w:val="24"/>
        </w:rPr>
      </w:pPr>
      <w:r w:rsidRPr="00514D9F">
        <w:rPr>
          <w:sz w:val="24"/>
          <w:szCs w:val="24"/>
        </w:rPr>
        <w:t xml:space="preserve">The similarity rate of the article titled …………………………… is …..%. I declare that the article is not above this rate. I also declare that when one-to-one citations are over 40 words in the article, it is shown as a separate paragraph in accordance with the journal rules. </w:t>
      </w:r>
    </w:p>
    <w:p w14:paraId="6F1626ED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3FE049D5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  <w:bookmarkStart w:id="0" w:name="_GoBack"/>
      <w:bookmarkEnd w:id="0"/>
    </w:p>
    <w:p w14:paraId="1A7D5443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551646AF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52A29831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42B569DD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44AB29DD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305A85B6" w14:textId="71C7EE03" w:rsidR="00514D9F" w:rsidRP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  <w:r w:rsidRPr="00514D9F">
        <w:rPr>
          <w:sz w:val="24"/>
          <w:szCs w:val="24"/>
        </w:rPr>
        <w:t>Correspondence author Name Surname</w:t>
      </w:r>
    </w:p>
    <w:p w14:paraId="1BC86498" w14:textId="1E02DE48" w:rsidR="00514D9F" w:rsidRPr="00514D9F" w:rsidRDefault="00514D9F" w:rsidP="00514D9F">
      <w:pPr>
        <w:spacing w:before="120" w:after="0" w:line="240" w:lineRule="auto"/>
        <w:jc w:val="right"/>
      </w:pPr>
      <w:r w:rsidRPr="00514D9F">
        <w:rPr>
          <w:sz w:val="24"/>
          <w:szCs w:val="24"/>
        </w:rPr>
        <w:t>Signature</w:t>
      </w: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4362FCA4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84DDC89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A9AC080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539DC50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529D3C1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2856003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2358B9C0" w14:textId="25AC9BDB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05D9CC" w14:textId="77777777" w:rsidR="00DD01C4" w:rsidRDefault="00DD01C4" w:rsidP="00A241F6">
      <w:pPr>
        <w:spacing w:after="0" w:line="240" w:lineRule="auto"/>
      </w:pPr>
      <w:r>
        <w:separator/>
      </w:r>
    </w:p>
  </w:endnote>
  <w:endnote w:type="continuationSeparator" w:id="0">
    <w:p w14:paraId="20B126F2" w14:textId="77777777" w:rsidR="00DD01C4" w:rsidRDefault="00DD01C4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7C2EA4" w14:textId="77777777" w:rsidR="00DD01C4" w:rsidRDefault="00DD01C4" w:rsidP="00A241F6">
      <w:pPr>
        <w:spacing w:after="0" w:line="240" w:lineRule="auto"/>
      </w:pPr>
      <w:r>
        <w:separator/>
      </w:r>
    </w:p>
  </w:footnote>
  <w:footnote w:type="continuationSeparator" w:id="0">
    <w:p w14:paraId="7C6799DF" w14:textId="77777777" w:rsidR="00DD01C4" w:rsidRDefault="00DD01C4" w:rsidP="00A24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qQUAjlX9YCwAAAA="/>
  </w:docVars>
  <w:rsids>
    <w:rsidRoot w:val="00BF62D3"/>
    <w:rsid w:val="0001518D"/>
    <w:rsid w:val="00025DD1"/>
    <w:rsid w:val="000330E6"/>
    <w:rsid w:val="00060840"/>
    <w:rsid w:val="0006369D"/>
    <w:rsid w:val="000779C2"/>
    <w:rsid w:val="000977D8"/>
    <w:rsid w:val="000B1737"/>
    <w:rsid w:val="000B3ECC"/>
    <w:rsid w:val="000C1C9A"/>
    <w:rsid w:val="000D2714"/>
    <w:rsid w:val="00110751"/>
    <w:rsid w:val="00122FAE"/>
    <w:rsid w:val="00130CA8"/>
    <w:rsid w:val="00134D01"/>
    <w:rsid w:val="00142FA4"/>
    <w:rsid w:val="00143170"/>
    <w:rsid w:val="001848E6"/>
    <w:rsid w:val="00190FE1"/>
    <w:rsid w:val="00196E46"/>
    <w:rsid w:val="00197710"/>
    <w:rsid w:val="001A1D76"/>
    <w:rsid w:val="001B496E"/>
    <w:rsid w:val="001B497D"/>
    <w:rsid w:val="00205EF3"/>
    <w:rsid w:val="002067EC"/>
    <w:rsid w:val="00223697"/>
    <w:rsid w:val="002312F7"/>
    <w:rsid w:val="00233F17"/>
    <w:rsid w:val="002418BB"/>
    <w:rsid w:val="0024480B"/>
    <w:rsid w:val="00251560"/>
    <w:rsid w:val="002658F8"/>
    <w:rsid w:val="00267E6C"/>
    <w:rsid w:val="00272984"/>
    <w:rsid w:val="00281D5A"/>
    <w:rsid w:val="002A4171"/>
    <w:rsid w:val="002A787D"/>
    <w:rsid w:val="002B03F5"/>
    <w:rsid w:val="002D32B1"/>
    <w:rsid w:val="0034095A"/>
    <w:rsid w:val="00344B33"/>
    <w:rsid w:val="00356730"/>
    <w:rsid w:val="00372C39"/>
    <w:rsid w:val="003940DB"/>
    <w:rsid w:val="00395AEE"/>
    <w:rsid w:val="00396CCC"/>
    <w:rsid w:val="003A390A"/>
    <w:rsid w:val="003A7A08"/>
    <w:rsid w:val="003A7BE4"/>
    <w:rsid w:val="003C7D23"/>
    <w:rsid w:val="003D52DD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11727"/>
    <w:rsid w:val="00514D9F"/>
    <w:rsid w:val="00564F9A"/>
    <w:rsid w:val="00571467"/>
    <w:rsid w:val="005A199B"/>
    <w:rsid w:val="005C5C55"/>
    <w:rsid w:val="00617190"/>
    <w:rsid w:val="00636F91"/>
    <w:rsid w:val="006433C2"/>
    <w:rsid w:val="006515DC"/>
    <w:rsid w:val="006575DF"/>
    <w:rsid w:val="00663456"/>
    <w:rsid w:val="00672419"/>
    <w:rsid w:val="006C0841"/>
    <w:rsid w:val="006C422A"/>
    <w:rsid w:val="006C4921"/>
    <w:rsid w:val="006D56AA"/>
    <w:rsid w:val="006E34A8"/>
    <w:rsid w:val="007028C8"/>
    <w:rsid w:val="0071257D"/>
    <w:rsid w:val="00721912"/>
    <w:rsid w:val="007261F2"/>
    <w:rsid w:val="00731431"/>
    <w:rsid w:val="00744B3A"/>
    <w:rsid w:val="00760655"/>
    <w:rsid w:val="007771D8"/>
    <w:rsid w:val="00792704"/>
    <w:rsid w:val="007940FA"/>
    <w:rsid w:val="007C040C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45ADF"/>
    <w:rsid w:val="009830E2"/>
    <w:rsid w:val="009A2475"/>
    <w:rsid w:val="009E0ED0"/>
    <w:rsid w:val="009E2EB6"/>
    <w:rsid w:val="009F2FE5"/>
    <w:rsid w:val="00A00577"/>
    <w:rsid w:val="00A0259B"/>
    <w:rsid w:val="00A13A5C"/>
    <w:rsid w:val="00A241F6"/>
    <w:rsid w:val="00A27C13"/>
    <w:rsid w:val="00A80BA6"/>
    <w:rsid w:val="00A94085"/>
    <w:rsid w:val="00AB17F8"/>
    <w:rsid w:val="00AB6897"/>
    <w:rsid w:val="00AB73CC"/>
    <w:rsid w:val="00AC6110"/>
    <w:rsid w:val="00AF2B9B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D253A9"/>
    <w:rsid w:val="00D32FA8"/>
    <w:rsid w:val="00D40049"/>
    <w:rsid w:val="00D40F44"/>
    <w:rsid w:val="00D7185E"/>
    <w:rsid w:val="00D83096"/>
    <w:rsid w:val="00D87D60"/>
    <w:rsid w:val="00DB3BB3"/>
    <w:rsid w:val="00DC2BEE"/>
    <w:rsid w:val="00DD01C4"/>
    <w:rsid w:val="00E3173C"/>
    <w:rsid w:val="00E422FE"/>
    <w:rsid w:val="00E5331A"/>
    <w:rsid w:val="00E73D39"/>
    <w:rsid w:val="00E74AA6"/>
    <w:rsid w:val="00E94049"/>
    <w:rsid w:val="00EC0D74"/>
    <w:rsid w:val="00EC1103"/>
    <w:rsid w:val="00EC503A"/>
    <w:rsid w:val="00EC58AF"/>
    <w:rsid w:val="00F05F22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732A6-BBAB-42A5-93E7-8EB6F14DD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ilarity Rate Statement</dc:title>
  <cp:lastPrinted>2020-03-09T19:10:00Z</cp:lastPrinted>
  <dcterms:created xsi:type="dcterms:W3CDTF">2021-06-09T15:05:00Z</dcterms:created>
  <dcterms:modified xsi:type="dcterms:W3CDTF">2025-01-2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